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D4244" w14:textId="77E10CBA" w:rsidR="002E10DE" w:rsidRDefault="00EC3445" w:rsidP="00EC3445">
      <w:pPr>
        <w:tabs>
          <w:tab w:val="left" w:pos="11695"/>
          <w:tab w:val="left" w:pos="12008"/>
        </w:tabs>
      </w:pPr>
      <w:r>
        <w:tab/>
      </w:r>
      <w:r>
        <w:tab/>
      </w:r>
    </w:p>
    <w:p w14:paraId="6F27519A" w14:textId="77777777" w:rsidR="00975CDF" w:rsidRDefault="00975CDF" w:rsidP="00975CDF"/>
    <w:p w14:paraId="2D074CBE" w14:textId="77777777" w:rsidR="00273474" w:rsidRPr="00273474" w:rsidRDefault="00273474" w:rsidP="00273474">
      <w:pPr>
        <w:jc w:val="center"/>
        <w:rPr>
          <w:b/>
          <w:sz w:val="18"/>
          <w:szCs w:val="18"/>
        </w:rPr>
      </w:pPr>
    </w:p>
    <w:p w14:paraId="04F8B4A7" w14:textId="59F6B278" w:rsidR="00273474" w:rsidRDefault="00273474" w:rsidP="0027347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lease sign in</w:t>
      </w:r>
    </w:p>
    <w:p w14:paraId="210A21E7" w14:textId="4729341B" w:rsidR="0095736B" w:rsidRPr="00EB308E" w:rsidRDefault="0095736B" w:rsidP="0095736B">
      <w:pPr>
        <w:jc w:val="center"/>
        <w:rPr>
          <w:b/>
          <w:sz w:val="36"/>
          <w:szCs w:val="36"/>
        </w:rPr>
      </w:pPr>
      <w:r w:rsidRPr="00EB308E">
        <w:rPr>
          <w:b/>
          <w:sz w:val="36"/>
          <w:szCs w:val="36"/>
        </w:rPr>
        <w:t xml:space="preserve">Technical Advisory Committee – </w:t>
      </w:r>
      <w:r w:rsidR="00B114F4">
        <w:rPr>
          <w:b/>
          <w:sz w:val="36"/>
          <w:szCs w:val="36"/>
        </w:rPr>
        <w:t>May 18</w:t>
      </w:r>
      <w:r w:rsidR="00EB308E" w:rsidRPr="00EB308E">
        <w:rPr>
          <w:b/>
          <w:sz w:val="36"/>
          <w:szCs w:val="36"/>
          <w:vertAlign w:val="superscript"/>
        </w:rPr>
        <w:t>th</w:t>
      </w:r>
      <w:r w:rsidR="000C389F" w:rsidRPr="00EB308E">
        <w:rPr>
          <w:b/>
          <w:sz w:val="36"/>
          <w:szCs w:val="36"/>
        </w:rPr>
        <w:t>, 20</w:t>
      </w:r>
      <w:r w:rsidR="00DB2D0E">
        <w:rPr>
          <w:b/>
          <w:sz w:val="36"/>
          <w:szCs w:val="36"/>
        </w:rPr>
        <w:t>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6"/>
        <w:gridCol w:w="3349"/>
        <w:gridCol w:w="3690"/>
        <w:gridCol w:w="5040"/>
        <w:gridCol w:w="1885"/>
      </w:tblGrid>
      <w:tr w:rsidR="00B11780" w14:paraId="19F0807A" w14:textId="77777777" w:rsidTr="007303AC">
        <w:trPr>
          <w:trHeight w:val="542"/>
        </w:trPr>
        <w:tc>
          <w:tcPr>
            <w:tcW w:w="426" w:type="dxa"/>
            <w:vAlign w:val="bottom"/>
          </w:tcPr>
          <w:p w14:paraId="3A994485" w14:textId="77777777" w:rsidR="00B11780" w:rsidRDefault="00B11780" w:rsidP="007303AC">
            <w:pPr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24E67710" w14:textId="77777777" w:rsidR="00B11780" w:rsidRPr="006F48FA" w:rsidRDefault="00B11780" w:rsidP="007303A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F48FA">
              <w:rPr>
                <w:rFonts w:ascii="Times New Roman" w:hAnsi="Times New Roman"/>
                <w:b/>
                <w:sz w:val="28"/>
                <w:szCs w:val="28"/>
              </w:rPr>
              <w:t>Name</w:t>
            </w:r>
          </w:p>
        </w:tc>
        <w:tc>
          <w:tcPr>
            <w:tcW w:w="3690" w:type="dxa"/>
            <w:vAlign w:val="bottom"/>
          </w:tcPr>
          <w:p w14:paraId="387264FF" w14:textId="77777777" w:rsidR="00B11780" w:rsidRPr="006F48FA" w:rsidRDefault="00B11780" w:rsidP="007303A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F48FA">
              <w:rPr>
                <w:rFonts w:ascii="Times New Roman" w:hAnsi="Times New Roman"/>
                <w:b/>
                <w:sz w:val="28"/>
                <w:szCs w:val="28"/>
              </w:rPr>
              <w:t>Organization</w:t>
            </w:r>
          </w:p>
        </w:tc>
        <w:tc>
          <w:tcPr>
            <w:tcW w:w="5040" w:type="dxa"/>
            <w:vAlign w:val="bottom"/>
          </w:tcPr>
          <w:p w14:paraId="745F9A97" w14:textId="6304403B" w:rsidR="00B11780" w:rsidRPr="00EB308E" w:rsidRDefault="00B11780" w:rsidP="007303A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6F48FA">
              <w:rPr>
                <w:rFonts w:ascii="Times New Roman" w:hAnsi="Times New Roman"/>
                <w:b/>
                <w:sz w:val="28"/>
                <w:szCs w:val="28"/>
              </w:rPr>
              <w:t xml:space="preserve">Email Address </w:t>
            </w:r>
          </w:p>
        </w:tc>
        <w:tc>
          <w:tcPr>
            <w:tcW w:w="1885" w:type="dxa"/>
            <w:vAlign w:val="bottom"/>
          </w:tcPr>
          <w:p w14:paraId="12BA8E44" w14:textId="641E3D3F" w:rsidR="00B11780" w:rsidRPr="006F48FA" w:rsidRDefault="00B11780" w:rsidP="007303AC">
            <w:pPr>
              <w:rPr>
                <w:rFonts w:ascii="Times New Roman" w:hAnsi="Times New Roman"/>
                <w:b/>
              </w:rPr>
            </w:pPr>
          </w:p>
        </w:tc>
      </w:tr>
      <w:tr w:rsidR="00B11780" w14:paraId="1C4963B7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3A7D7D85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7B452FC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2847DF88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68573B3F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7588CDB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683D2CC7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468322CB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2FDAB23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73F4CEF6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11B4966D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57FB8C2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34EB0DBD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0DEBC25C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288C04C3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1E9F6F4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657DBB3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2384B39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3013334F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387AC9A0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5995E148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65F05F0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517B2BA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7D4736E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525C7B0B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6BA4386F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1615F941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64080110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221DA379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66151892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36EBE10E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40E94550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5014F29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4EAC6818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4722529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0AC8081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452D6576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1225A97C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49E3B3E4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3F79145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230EE1C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0CF8F075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24F0D6BA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799A391B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2C8DA776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515E2E03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25180242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251B574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6E5DC1D0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466A686C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7B34E2A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36E9192F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2777F02D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3F45A87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61CB5D9B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1DE132D0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63671EEA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0619F08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2C2DCFCD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7489B400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726246A3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51D2FC04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261B1732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7855A8A9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093450E3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370FC0C0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2F31D1CC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3F3CC098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18B557E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7FFA9DE5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4C885DFD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268AA03B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20A8992A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254A5B33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30997012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096D3364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3D59366E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2289EF28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55CA2F65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7F08AC9B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0AD2BA09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5137AB55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5FB4C155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3469B179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  <w:tr w:rsidR="00B11780" w14:paraId="4D3B6FCE" w14:textId="77777777" w:rsidTr="007303AC">
        <w:trPr>
          <w:trHeight w:val="506"/>
        </w:trPr>
        <w:tc>
          <w:tcPr>
            <w:tcW w:w="426" w:type="dxa"/>
            <w:vAlign w:val="bottom"/>
          </w:tcPr>
          <w:p w14:paraId="4889179F" w14:textId="77777777" w:rsidR="00B11780" w:rsidRPr="006F48FA" w:rsidRDefault="00B11780" w:rsidP="007303A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3349" w:type="dxa"/>
            <w:vAlign w:val="bottom"/>
          </w:tcPr>
          <w:p w14:paraId="4E5C181C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  <w:vAlign w:val="bottom"/>
          </w:tcPr>
          <w:p w14:paraId="3E15D2D9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5040" w:type="dxa"/>
            <w:vAlign w:val="bottom"/>
          </w:tcPr>
          <w:p w14:paraId="66469F27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885" w:type="dxa"/>
            <w:vAlign w:val="bottom"/>
          </w:tcPr>
          <w:p w14:paraId="3E549095" w14:textId="77777777" w:rsidR="00B11780" w:rsidRDefault="00B11780" w:rsidP="007303AC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1C8BF5B5" w14:textId="74134ADC" w:rsidR="00676086" w:rsidRPr="00273474" w:rsidRDefault="00676086" w:rsidP="00273474">
      <w:pPr>
        <w:jc w:val="center"/>
      </w:pPr>
    </w:p>
    <w:sectPr w:rsidR="00676086" w:rsidRPr="00273474" w:rsidSect="00273474">
      <w:headerReference w:type="default" r:id="rId8"/>
      <w:headerReference w:type="first" r:id="rId9"/>
      <w:footerReference w:type="first" r:id="rId10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4A7BA" w14:textId="77777777" w:rsidR="00E203EF" w:rsidRDefault="00E203EF" w:rsidP="005C6F44">
      <w:r>
        <w:separator/>
      </w:r>
    </w:p>
  </w:endnote>
  <w:endnote w:type="continuationSeparator" w:id="0">
    <w:p w14:paraId="61B171E8" w14:textId="77777777" w:rsidR="00E203EF" w:rsidRDefault="00E203EF" w:rsidP="005C6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836C4" w14:textId="00FCF59E" w:rsidR="00DB43FB" w:rsidRPr="00DB43FB" w:rsidRDefault="00C90E6F" w:rsidP="00F32EE7">
    <w:pPr>
      <w:pStyle w:val="Footer"/>
      <w:jc w:val="center"/>
      <w:rPr>
        <w:rFonts w:ascii="Times New Roman" w:hAnsi="Times New Roman"/>
        <w:color w:val="1D2763"/>
      </w:rPr>
    </w:pPr>
    <w:r>
      <w:rPr>
        <w:rFonts w:ascii="Times New Roman" w:hAnsi="Times New Roman"/>
        <w:color w:val="1D2763"/>
        <w:sz w:val="22"/>
        <w:szCs w:val="22"/>
      </w:rPr>
      <w:t>30</w:t>
    </w:r>
    <w:r w:rsidR="008C19F6">
      <w:rPr>
        <w:rFonts w:ascii="Times New Roman" w:hAnsi="Times New Roman"/>
        <w:color w:val="1D2763"/>
        <w:sz w:val="22"/>
        <w:szCs w:val="22"/>
      </w:rPr>
      <w:t>4</w:t>
    </w:r>
    <w:r w:rsidR="00DB43FB">
      <w:rPr>
        <w:rFonts w:ascii="Times New Roman" w:hAnsi="Times New Roman"/>
        <w:color w:val="1D2763"/>
        <w:sz w:val="22"/>
        <w:szCs w:val="22"/>
      </w:rPr>
      <w:t xml:space="preserve">0 Williams </w:t>
    </w:r>
    <w:proofErr w:type="gramStart"/>
    <w:r w:rsidR="00DB43FB">
      <w:rPr>
        <w:rFonts w:ascii="Times New Roman" w:hAnsi="Times New Roman"/>
        <w:color w:val="1D2763"/>
        <w:sz w:val="22"/>
        <w:szCs w:val="22"/>
      </w:rPr>
      <w:t xml:space="preserve">Drive </w:t>
    </w:r>
    <w:r w:rsidR="00F32EE7">
      <w:rPr>
        <w:rFonts w:ascii="Times New Roman" w:hAnsi="Times New Roman"/>
        <w:color w:val="1D2763"/>
        <w:sz w:val="22"/>
        <w:szCs w:val="22"/>
      </w:rPr>
      <w:t xml:space="preserve"> •</w:t>
    </w:r>
    <w:proofErr w:type="gramEnd"/>
    <w:r w:rsidR="00F32EE7">
      <w:rPr>
        <w:rFonts w:ascii="Times New Roman" w:hAnsi="Times New Roman"/>
        <w:color w:val="1D2763"/>
        <w:sz w:val="22"/>
        <w:szCs w:val="22"/>
      </w:rPr>
      <w:t xml:space="preserve">  Suite </w:t>
    </w:r>
    <w:r w:rsidR="008C19F6">
      <w:rPr>
        <w:rFonts w:ascii="Times New Roman" w:hAnsi="Times New Roman"/>
        <w:color w:val="1D2763"/>
        <w:sz w:val="22"/>
        <w:szCs w:val="22"/>
      </w:rPr>
      <w:t>20</w:t>
    </w:r>
    <w:r w:rsidR="00F32EE7">
      <w:rPr>
        <w:rFonts w:ascii="Times New Roman" w:hAnsi="Times New Roman"/>
        <w:color w:val="1D2763"/>
        <w:sz w:val="22"/>
        <w:szCs w:val="22"/>
      </w:rPr>
      <w:t>0</w:t>
    </w:r>
    <w:r w:rsidR="00DB43FB" w:rsidRPr="006950C1">
      <w:rPr>
        <w:rFonts w:ascii="Times New Roman" w:hAnsi="Times New Roman"/>
        <w:color w:val="1D2763"/>
        <w:sz w:val="22"/>
        <w:szCs w:val="22"/>
      </w:rPr>
      <w:t xml:space="preserve">  •  Fairfax, VA 22</w:t>
    </w:r>
    <w:r w:rsidR="00DB43FB">
      <w:rPr>
        <w:rFonts w:ascii="Times New Roman" w:hAnsi="Times New Roman"/>
        <w:color w:val="1D2763"/>
        <w:sz w:val="22"/>
        <w:szCs w:val="22"/>
      </w:rPr>
      <w:t>031</w:t>
    </w:r>
    <w:r w:rsidR="00DB43FB" w:rsidRPr="006950C1">
      <w:rPr>
        <w:rFonts w:ascii="Times New Roman" w:hAnsi="Times New Roman"/>
        <w:color w:val="1D2763"/>
        <w:sz w:val="22"/>
        <w:szCs w:val="22"/>
      </w:rPr>
      <w:t xml:space="preserve">  •</w:t>
    </w:r>
    <w:r w:rsidR="00DB43FB" w:rsidRPr="001F6576">
      <w:rPr>
        <w:rFonts w:ascii="Times New Roman" w:hAnsi="Times New Roman"/>
        <w:color w:val="1D2763"/>
      </w:rPr>
      <w:t xml:space="preserve">  </w:t>
    </w:r>
    <w:r w:rsidR="00DB43FB" w:rsidRPr="006950C1">
      <w:rPr>
        <w:rFonts w:ascii="Verdana" w:hAnsi="Verdana"/>
        <w:b/>
        <w:color w:val="1D2763"/>
        <w:sz w:val="20"/>
        <w:szCs w:val="20"/>
      </w:rPr>
      <w:t>www.TheNoVaAuthority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C4B2E" w14:textId="77777777" w:rsidR="00E203EF" w:rsidRDefault="00E203EF" w:rsidP="005C6F44">
      <w:r>
        <w:separator/>
      </w:r>
    </w:p>
  </w:footnote>
  <w:footnote w:type="continuationSeparator" w:id="0">
    <w:p w14:paraId="7F696591" w14:textId="77777777" w:rsidR="00E203EF" w:rsidRDefault="00E203EF" w:rsidP="005C6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5C298" w14:textId="77777777" w:rsidR="005C6F44" w:rsidRDefault="005C6F44" w:rsidP="005C6F44">
    <w:pPr>
      <w:pStyle w:val="Header"/>
      <w:ind w:left="-10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00B93" w14:textId="58BCA863" w:rsidR="00DB43FB" w:rsidRDefault="0027347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4D300" wp14:editId="3FAA2CD2">
              <wp:simplePos x="0" y="0"/>
              <wp:positionH relativeFrom="margin">
                <wp:posOffset>7205980</wp:posOffset>
              </wp:positionH>
              <wp:positionV relativeFrom="paragraph">
                <wp:posOffset>66619</wp:posOffset>
              </wp:positionV>
              <wp:extent cx="1600200" cy="466793"/>
              <wp:effectExtent l="57150" t="57150" r="38100" b="476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00200" cy="466793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ffectLst/>
                      <a:scene3d>
                        <a:camera prst="orthographicFront">
                          <a:rot lat="0" lon="0" rev="0"/>
                        </a:camera>
                        <a:lightRig rig="contrasting" dir="t">
                          <a:rot lat="0" lon="0" rev="7800000"/>
                        </a:lightRig>
                      </a:scene3d>
                      <a:sp3d>
                        <a:bevelT w="139700" h="139700"/>
                      </a:sp3d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4572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D697F7" id="Rectangle 1" o:spid="_x0000_s1026" style="position:absolute;margin-left:567.4pt;margin-top:5.25pt;width:126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" fillcolor="#002060" stroked="f">
              <v:textbox inset=",,36pt"/>
              <w10:wrap anchorx="margin"/>
            </v:rect>
          </w:pict>
        </mc:Fallback>
      </mc:AlternateContent>
    </w:r>
    <w:r w:rsidR="00DB43FB">
      <w:rPr>
        <w:noProof/>
      </w:rPr>
      <w:drawing>
        <wp:anchor distT="0" distB="0" distL="114300" distR="114300" simplePos="0" relativeHeight="251657216" behindDoc="1" locked="1" layoutInCell="1" allowOverlap="1" wp14:anchorId="5B0FA8D0" wp14:editId="611A6F1E">
          <wp:simplePos x="0" y="0"/>
          <wp:positionH relativeFrom="column">
            <wp:posOffset>342900</wp:posOffset>
          </wp:positionH>
          <wp:positionV relativeFrom="page">
            <wp:posOffset>68580</wp:posOffset>
          </wp:positionV>
          <wp:extent cx="6864985" cy="1365885"/>
          <wp:effectExtent l="0" t="0" r="0" b="571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4985" cy="13658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0304F"/>
    <w:multiLevelType w:val="hybridMultilevel"/>
    <w:tmpl w:val="3356F6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37815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jU3MzIwMDEyNTNW0lEKTi0uzszPAykwrAUAe82sECwAAAA="/>
  </w:docVars>
  <w:rsids>
    <w:rsidRoot w:val="00E203EF"/>
    <w:rsid w:val="000C389F"/>
    <w:rsid w:val="000F2CA8"/>
    <w:rsid w:val="001F6576"/>
    <w:rsid w:val="00273474"/>
    <w:rsid w:val="00284FEF"/>
    <w:rsid w:val="002E10DE"/>
    <w:rsid w:val="0030504F"/>
    <w:rsid w:val="003F73E9"/>
    <w:rsid w:val="00423FBE"/>
    <w:rsid w:val="004C617A"/>
    <w:rsid w:val="004D5858"/>
    <w:rsid w:val="004E5939"/>
    <w:rsid w:val="00533999"/>
    <w:rsid w:val="00556D11"/>
    <w:rsid w:val="005C6F44"/>
    <w:rsid w:val="00656064"/>
    <w:rsid w:val="00665785"/>
    <w:rsid w:val="00676086"/>
    <w:rsid w:val="006950C1"/>
    <w:rsid w:val="006F1235"/>
    <w:rsid w:val="00725A04"/>
    <w:rsid w:val="0088016C"/>
    <w:rsid w:val="008B6402"/>
    <w:rsid w:val="008C19F6"/>
    <w:rsid w:val="00916C35"/>
    <w:rsid w:val="0095736B"/>
    <w:rsid w:val="00957E11"/>
    <w:rsid w:val="00975CDF"/>
    <w:rsid w:val="009A4E45"/>
    <w:rsid w:val="00AA21B7"/>
    <w:rsid w:val="00B114F4"/>
    <w:rsid w:val="00B11780"/>
    <w:rsid w:val="00BD2342"/>
    <w:rsid w:val="00C13EB1"/>
    <w:rsid w:val="00C90E6F"/>
    <w:rsid w:val="00CE1005"/>
    <w:rsid w:val="00D1383A"/>
    <w:rsid w:val="00DB2D0E"/>
    <w:rsid w:val="00DB43FB"/>
    <w:rsid w:val="00DD133F"/>
    <w:rsid w:val="00DD256A"/>
    <w:rsid w:val="00E203EF"/>
    <w:rsid w:val="00E96D11"/>
    <w:rsid w:val="00EB308E"/>
    <w:rsid w:val="00EC3445"/>
    <w:rsid w:val="00F32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48567D28"/>
  <w14:defaultImageDpi w14:val="330"/>
  <w15:docId w15:val="{3AC5C825-AD80-4F1F-94DB-C67A794C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F44"/>
  </w:style>
  <w:style w:type="paragraph" w:styleId="Footer">
    <w:name w:val="footer"/>
    <w:basedOn w:val="Normal"/>
    <w:link w:val="Foot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F44"/>
  </w:style>
  <w:style w:type="paragraph" w:styleId="BalloonText">
    <w:name w:val="Balloon Text"/>
    <w:basedOn w:val="Normal"/>
    <w:link w:val="BalloonTextChar"/>
    <w:uiPriority w:val="99"/>
    <w:semiHidden/>
    <w:unhideWhenUsed/>
    <w:rsid w:val="005C6F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F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117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17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2A00AF-5FF5-40E7-BC68-E4F3EFDC5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mar, Inc.</Company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mes</dc:creator>
  <cp:keywords/>
  <dc:description/>
  <cp:lastModifiedBy>Sree Nampoothiri</cp:lastModifiedBy>
  <cp:revision>20</cp:revision>
  <cp:lastPrinted>2022-05-18T17:41:00Z</cp:lastPrinted>
  <dcterms:created xsi:type="dcterms:W3CDTF">2014-09-16T16:36:00Z</dcterms:created>
  <dcterms:modified xsi:type="dcterms:W3CDTF">2022-05-18T17:41:00Z</dcterms:modified>
</cp:coreProperties>
</file>